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Juan Carlos Méndez</w:t>
      </w:r>
      <w:r>
        <w:br/>
      </w:r>
      <w:r>
        <w:t xml:space="preserve">Calle de los Flores 245, Roma Norte</w:t>
      </w:r>
      <w:r>
        <w:br/>
      </w:r>
      <w:r>
        <w:t xml:space="preserve">Mexico City, CDMX 06700</w:t>
      </w:r>
      <w:r>
        <w:br/>
      </w:r>
      <w:r>
        <w:t xml:space="preserve">+52 55 1234 5678 | juan.mendez@actormail.mx</w:t>
      </w:r>
    </w:p>
    <w:p>
      <w:pPr>
        <w:pStyle w:val="BodyText"/>
      </w:pPr>
      <w:r>
        <w:t xml:space="preserve">October 26, 2023</w:t>
      </w:r>
    </w:p>
    <w:bookmarkEnd w:id="20"/>
    <w:p>
      <w:pPr>
        <w:pStyle w:val="BodyText"/>
      </w:pPr>
      <w:r>
        <w:t xml:space="preserve">Hiring Manager</w:t>
      </w:r>
      <w:r>
        <w:br/>
      </w:r>
      <w:r>
        <w:t xml:space="preserve">Cine y Arte Contemporáneo</w:t>
      </w:r>
      <w:r>
        <w:br/>
      </w:r>
      <w:r>
        <w:t xml:space="preserve">Calle de la Palma 189, Condesa</w:t>
      </w:r>
      <w:r>
        <w:br/>
      </w:r>
      <w:r>
        <w:t xml:space="preserve">Mexico City, CDMX 06700</w:t>
      </w:r>
    </w:p>
    <w:bookmarkStart w:id="21" w:name="X54a8ccbfb0c16316ba526a559fc311c81287e14"/>
    <w:p>
      <w:pPr>
        <w:pStyle w:val="Heading2"/>
      </w:pPr>
      <w:r>
        <w:t xml:space="preserve">Subject: Internship Application Letter for Acting Internship Position</w:t>
      </w:r>
    </w:p>
    <w:p>
      <w:pPr>
        <w:pStyle w:val="FirstParagraph"/>
      </w:pPr>
      <w:r>
        <w:t xml:space="preserve">Dear Hiring Manager,</w:t>
      </w:r>
    </w:p>
    <w:p>
      <w:pPr>
        <w:pStyle w:val="BodyText"/>
      </w:pPr>
      <w:r>
        <w:t xml:space="preserve">It is with profound enthusiasm that I submit my formal Internship Application Letter for the Acting Internship position at Cine y Arte Contemporáneo in the vibrant heart of Mexico City. As a dedicated emerging Actor deeply committed to mastering the craft within Latin America's most dynamic cultural hub, I have long admired your institution's pioneering work in theatrical innovation and film production. This internship represents not merely a professional opportunity, but a pivotal step toward my aspiration to contribute meaningfully to Mexico City's rich artistic landscape as an authentic Mexican Actor.</w:t>
      </w:r>
    </w:p>
    <w:p>
      <w:pPr>
        <w:pStyle w:val="BodyText"/>
      </w:pPr>
      <w:r>
        <w:t xml:space="preserve">My journey as an Actor began at the Universidad Nacional Autónoma de México (UNAM), where I immersed myself in both classical and contemporary performance techniques under esteemed mentors including Professor Elena Mendoza. During my studies, I participated in over twenty productions spanning theater, short films, and experimental cinema—each experience honing my ability to embody diverse characters while respecting cultural authenticity. My recent lead role as "El Cántaro" in the award-winning student production "Callejón del Silencio" (Alley of Silence) at Teatro Hidalgo demonstrated my capacity to convey profound emotional depth through subtle physicality, a skill I believe aligns perfectly with your company's emphasis on nuanced storytelling. The play explored themes of urban isolation in Mexico City neighborhoods—making it a deeply personal project that resonated with my own experiences navigating the city's vibrant yet complex social fabric.</w:t>
      </w:r>
    </w:p>
    <w:p>
      <w:pPr>
        <w:pStyle w:val="BodyText"/>
      </w:pPr>
      <w:r>
        <w:t xml:space="preserve">What draws me most to your institution is its unique commitment to cultivating Actor talent through immersive, real-world collaboration. I have followed your recent projects—particularly "Voces de la Ciudad" (Voices of the City), a multimedia series capturing street narratives across Mexico City—and was struck by how you seamlessly integrate local communities into artistic creation. As an Actor who thrives on cultural authenticity, I am eager to contribute my bilingual abilities (Spanish/English) and deep understanding of Mexican social dynamics to such initiatives. My fluency in both languages would allow me to support international collaborations while ensuring that indigenous and mestizo perspectives remain central to your productions—a value I witnessed firsthand during my volunteer work with the Centro Cultural de la Ciudad de México.</w:t>
      </w:r>
    </w:p>
    <w:p>
      <w:pPr>
        <w:pStyle w:val="BodyText"/>
      </w:pPr>
      <w:r>
        <w:t xml:space="preserve">Mexico City is more than just a location for this internship; it is the living canvas of my artistic identity. Having grown up in Coyoacán, I have absorbed the city's rhythmic pulse through its markets, plazas, and street performances—experiences that inform my approach to character development. I understand that true acting transcends technique; it requires listening to the soul of a place. In Mexico City specifically, where ancient traditions collide with avant-garde innovation, an Actor must navigate layers of meaning—from Aztec symbolism in contemporary theater to the raw energy of street art influencing narrative structure. This internship would provide the ideal environment to deepen my understanding of how Mexico City's unique cultural ecosystem shapes storytelling.</w:t>
      </w:r>
    </w:p>
    <w:p>
      <w:pPr>
        <w:pStyle w:val="BodyText"/>
      </w:pPr>
      <w:r>
        <w:t xml:space="preserve">My technical preparation aligns precisely with your program's requirements. I have completed specialized training in movement analysis at the Centro Nacional de las Artes (CENART), focusing on physical theater techniques that enable rapid character transformation—a skill essential for navigating Mexico City's diverse performance venues. Additionally, my recent certification in digital storytelling from the Instituto Tecnológico y de Estudios Superiores de Monterrey (ITESM) has equipped me with practical skills in editing and pre-production coordination, ensuring I can contribute immediately to your production team. During my semester at UNAM's Centro Cultural Universitario, I assisted in organizing 15+ workshops for youth from marginalized communities—proving my ability to collaborate across cultural divides while maintaining artistic integrity.</w:t>
      </w:r>
    </w:p>
    <w:p>
      <w:pPr>
        <w:pStyle w:val="BodyText"/>
      </w:pPr>
      <w:r>
        <w:t xml:space="preserve">What truly distinguishes this Internship Application Letter is my unwavering commitment to ethical representation. Having witnessed the challenges faced by Mexican Actors navigating stereotypical roles in international productions, I am determined to contribute to an institution that prioritizes authentic narratives. Mexico City's artistic community—spanning from the historic Teatro Degollado to experimental spaces like La Caja de Fósforos—requires Artists who understand that true storytelling serves both art and community. My experience working with indigenous communities on "Caminos de la Memoria" (Paths of Memory), a project documenting oral histories through theater, has instilled in me a profound responsibility to represent Mexico City's diversity with respect.</w:t>
      </w:r>
    </w:p>
    <w:p>
      <w:pPr>
        <w:pStyle w:val="BodyText"/>
      </w:pPr>
      <w:r>
        <w:t xml:space="preserve">The cultural significance of this internship cannot be overstated. As an Actor seeking growth in Mexico City—a city where every corner tells a story—I recognize that this position would offer irreplaceable access to the creative networks shaping Latin America's artistic future. I am particularly eager to learn under your company's acclaimed director, Mateo Torres, whose work on "La Ciudad Invisibles" (The Invisible City) redefined urban storytelling. My willingness to engage in all aspects of production—from script analysis and casting research to set design collaboration—demonstrates my holistic approach as an Actor dedicated not just to performance but to the entire creative ecosystem.</w:t>
      </w:r>
    </w:p>
    <w:p>
      <w:pPr>
        <w:pStyle w:val="BodyText"/>
      </w:pPr>
      <w:r>
        <w:t xml:space="preserve">I have attached my portfolio, including video recordings of recent performances in Mexico City venues such as Teatro Alameda and El Taller de la Ciudad. These materials showcase my versatility across genres—from classical Mexican drama to contemporary street theater—and reflect the authenticity I strive for in every role. My references include Professor Mendoza (UNAM), who can speak to my work ethic, and María García of the Asociación Mexicana de Actores, who supervised my community engagement project.</w:t>
      </w:r>
    </w:p>
    <w:p>
      <w:pPr>
        <w:pStyle w:val="BodyText"/>
      </w:pPr>
      <w:r>
        <w:t xml:space="preserve">Mexico City is not merely where I want to build my career—it is where I am rooted. This city's artistry lives in its cobblestone streets, its chaotic markets, and the stories whispered between strangers on the metro. As an Actor applying for this internship, I bring not just training but a deep love for this place that fuels my craft. Cine y Arte Contemporáneo’s mission to "create from the heart of Mexico City" resonates with my own artistic philosophy: true performance emerges when we honor where we stand.</w:t>
      </w:r>
    </w:p>
    <w:p>
      <w:pPr>
        <w:pStyle w:val="BodyText"/>
      </w:pPr>
      <w:r>
        <w:t xml:space="preserve">Thank you for considering my Internship Application Letter. I am eager to discuss how my background in Mexican theatrical traditions, commitment to authentic storytelling, and passion for Mexico City's cultural heartbeat can benefit your institution. I welcome the opportunity to schedule an interview at your earliest convenience and can be reached by phone or email within 24 hours.</w:t>
      </w:r>
    </w:p>
    <w:p>
      <w:pPr>
        <w:pStyle w:val="BodyText"/>
      </w:pPr>
      <w:r>
        <w:t xml:space="preserve">Sincerely,</w:t>
      </w:r>
      <w:r>
        <w:br/>
      </w:r>
      <w:r>
        <w:br/>
      </w:r>
      <w:r>
        <w:t xml:space="preserve">Juan Carlos Méndez</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dc:title>
  <dc:creator/>
  <dc:language>en</dc:language>
  <cp:keywords/>
  <dcterms:created xsi:type="dcterms:W3CDTF">2026-07-23T04:39:56Z</dcterms:created>
  <dcterms:modified xsi:type="dcterms:W3CDTF">2026-07-23T04:39:56Z</dcterms:modified>
</cp:coreProperties>
</file>

<file path=docProps/custom.xml><?xml version="1.0" encoding="utf-8"?>
<Properties xmlns="http://schemas.openxmlformats.org/officeDocument/2006/custom-properties" xmlns:vt="http://schemas.openxmlformats.org/officeDocument/2006/docPropsVTypes"/>
</file>